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3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1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าบสวัสดีพี่น้องประชาชนนะคะ วันนี้กันหลังจากการประกาศใช้มาตรการ 20 ของพรกฉุกเฉินนะคะ วันนี้เป็นวันที่เรามาอยู่อย่างใกล้ชิดก็คือมาเลเซียนะคะ หลายท่านจะเห็นว่าเป็นตัวเลขที่เกิด วันนี้ก็ยังรายงานอยู่ที่ 2,000 กว่ารายมายาวนาน กัมพูชาเองนะคะ สถานการณ์ก็ยังน่าเป็นห่วงค่ะ แล้วก็เรามีการตามอย่างใกล้ชิดนะคะ เพราะว่าในผ้าขาวที่ปรากฏในก็คือกัมพูชาระบบสาธารณสุขเริ่มที่จะมีปัญหาแล้วนะคะ อาจจะรองรับจำนวนผู้ติดเชื้อได้ไม่อย่างไม่มีประสิทธิภาพค่ะ มาดูตัวเลขรายงานสถานการณ์บ้านเราบ้างนะคะ ผู้ป่วยรายใหม่รายงานตัวเลขวันนี้1390รายนะซึ่งเป็นกลุ่มที่รายงานจากระบบเฝ้าระวังระบบบริการวันนี้ 1 5,008 รายและการคัดกรองเชิงรุกในชุมชนวันนี้ 326 รายมีผู้ที่เดินทางต่างประเทศ6 รายและกล่องสีดำทางด้านขวาของจอนะคะ มีผู้เสียชีวิตรายงานวันนี้ 3 คนด้วยนะคะ ถ้านะตั้งแต่รอบใหม่เมษายน 2564 ก็คืนนะ1 เมษายนถึงวันที่9 เมษายนนะคะ รวมแล้วนะคะ ผู้ป่วยสะสมยืนยันอยู่ที่ 14,0008009 รายนะคะ และผู้เสียชีวิตที่รวม 3 ท่านในวันนี้นะคะ ทำให้ยอดผู้เสียชีวิตสมของระลอกเมษายนนี้อยู่ที่คนนะคะ เป็นศูนย์0.07เปอร์เซ็นต์ค่ะ และระหว่างนี้นะคะ มีผู้ที่รับการรักษาอยู่นะ 14,288รายค่ะ แล้วก็มีจำนวนนี้ด้วยนะคะ อยู่ในโรงพยาบาลเป็นส่วนใหญ่อยู่ที่โรงพยาบาลสนาม 563 รายค่ะ ไปดูรายละเอียดของผู้ที่เสียชีวิตในวันนี้นิดนึงนะคะ วันนี้เป็นอีกวันหนึ่งที่ ก็พวกเราได้รับข่าวแล้วก็รู้สึกเสียใจนะคะ รายที่เสียชีวิต 3 รายไปขออนุญาตไปดูรายที่ 1 นะคะ ถือได้ว่าเป็นผู้เสียชีวิตรายที่ 102 ของประเทศไทยนะคะ ท่านเป็นเพศชายค่ะ อายุ 56 ปีทำอาชีพเป็นพนักงานเสิร์ฟในสถานบันเทิงที่กรุงเทพฯนี่เองนะคะ แล้วก็มีประวัติกลับบ้านที่จังหวัดบุรีรัมย์เมื่อวันที่ 7 เมษายนนะคะ จากนั้นเนี่ยระยะแรก ๆ เริ่มมีอาการเล็กน้อยนะคะ ก็คือไอแล้วก็ตัดสินใจซื้อยารับประทานเองและอยู่บ้านจนกระทั่งวันที่ 17นะคะ มีรายงานว่าตอน 16:30 น นี่ผู้ป่วยท่านนี้มีอาการเหนื่อยเพลียมากขึ้นก็จึงไปพบแพทย์ที่คลินิกนะคะ 08:30 น วันเดียวกันไกลมากเลยนะคะ พาครอบครัวก็พยายามขอความช่วยเหลือไปยังสายฉุกเฉินนะคะ แล้วก็22:00 น นะคะ ก็ได้รับการรีเฟอร์ไปที่โรงพยาบาลแต่ปรากฏว่าผู้ป่วยท่านแรกนี่ก็หัวใจเล่นแล้วก็มีการเสียชีวิตในระยะที่สั้นมากนะคะ แล้วก็รวดเร็วซึ่งในการติดตามข่าวด้วยนะคะ ทุกท่านที่ได้รับทราบก็เสียใจนะคะ ขอแสดงความเสียใจกับครอบครัวและขนาดเดียวกันเราก็ได้เรียนรู้ด้วยค่ะ ว่าการที่ท่านมีการป่วยท่านไม่ควรอยู่บ้านท่านควรจะเข้าละบริการเข้าสู่กระบวนการดูแลรักษาแม้ว่าอาการยังเล็กน้อยนะคะ เพื่อที่จะได้การช่วยเหลือดูแลอย่างไรนี้นี่พออาการน่ะเข้าสู่กระบวนการรักษาพบว่ามีอาการแย่ลงอย่างรวดเร็วจนกระทั่งชีวิตนะคะ แล้วก็เจ้าหน้าที่ทำการฟื้นคืนชีพไม่ดีขึ้นแล้วไม่สามารถช่วยชีวิตไว้ได้นะคะ อีกรายนึงนะคะ ถือได้ว่าเป็นผู้เสียชีวิตรายที่ 103 ของประเทศไทยค่ะ ก็เป็นเพศหญิงค่ะ อายุ 84 ปีและมีโรคประจำตัวก็คือเบาหวานความดันโลหิตสูงหลอดเลือดหัวใจตีบมีไตวายเรื้อรังด้วยนะคะ แล้วก็ทำการล้างไตอยู่เป็นประจำค่ะ มีประวัติสัมผัสป่วยยืนยันก่อนหน้านี้นะคะ ก็คือมีประวัติว่าหลานชายค่ะ ทำงานที่สถานบันเทิงกรุงเทพฯ เช่นกันนะคะ แล้วก็ในช่วงวันหยุดที่ผ่านมา3 เมษายน ก็ได้ไปเยี่ยมยายที่บ้านนะคะ อย่างที่เราเน้นย้ำเสมอเลยการเข้าไปเยี่ยมนี่พบว่ามีการสัมผัสจากนั้นนี่ทางครอบครัวก็ได้ทราบว่าหลานชายเป็นพูดเสือยืนยันค่ะ นอนนะนี่คุณยายก็เริ่มมีอาการไข้ไอเหนื่อยหอบในวันที่8 เมษายน นะคะ จะเห็นว่าระยะเวลาสั้นมากเลยนะคะ จาก 3 เมษายน ที่หลานชายมาเยี่ยมวันที่แต่คุณยายไม่สบายแล้วก็ไปที่โรงพยาบาลแพทย์ก็ให้การช่วยเหลือใส่ท่อช่วยหายใจนะคะ และว่าอาการลงอย่างรวดเร็วนะจากวันที่เมษายน ก็สีเราในยามเสมอว่าท่านเป็นผู้สูงอายุแล้วก็ประวัติโรคประจำตัวอีกรายหนึ่งนะคะ เป็นผู้เสียชีวิตรายที่ 104 ค่ะ เป็นเพศหญิงอายุ 61ดีแล้วมีอาชีพค้าขายนะอยู่ที่จังหวัดประจวบคีรีขันธ์สิ่งที่น่าสนใจสำหรับรายนี้นะคะ ท่านจะเห็นว่าก่อนหน้าที่จะมีการสัมผัสติดเชื้อนะคะ ผู้เสียชีวิตท่านนี้นี่ยังทำมาค้าขายได้ตามปกติเดินทางกับสามีไปค้าขายนะคะ จนวันที่ 6มีประวัติรับประทานอาหารป่วยที่ได้รับการยืนยันก่อนหน้าที่เป็นผู้ที่ไปสถานบันเทิงในหัวหินค่ะ ซึ่งตอนนั้นก็ยังไม่ทราบว่าเพื่อนที่ร่วมรับประทานอาหารด้วยกันเป็นพูดเชื่อนะคะ จนวันที่8 นี่ค่ะ เพื่อนก็แจ้งมาว่าผลการตรวจการติดเชื้อ COVID เป็นบวกนะคะ ผู้เสียชีวิตท่านนี้ก็รีบไปตรวจทันทีนะคะ อย่างที่เรารายงานพบว่าท่านเป็นผู้สัมผัสเสียงสูงมีการสัมผัสใกล้ชิดผู้ป่วยยืนยันก่อนหน้าก็รีบไปตรวจหาเชื้อในวันที่เมษายน 11 เมษายน เข้ารับการรักษาในโรงพยาบาลทันทีนะคะ แต่อาการลงอย่างรวดเร็วค่ะ และรายนี้นะคะ เสียชีวิตในวันที่ 10เมษายนจากภาวะติดเชื้อในกระแสเลือดกล้ามเนื้อหัวใจอักเสบนะคะ ก็ขอแสดงความเสียใจทั้ง 3 ท่านนะคะ แล้วก็อย่างที่ทราบเขาว่าเป็นใส่เสียงที่เราเน้นย้ำเสมอเลยนะคะ คือการคนในครอบครัวหรือบุคคลที่ท่านไปมาหาสู่ไว้วางใจแล้วก็ทำให้ไม่ได้ระมัดระวังนะคะ แล้วก็มีการรายงานเป็นผู้เชื้อและอย่างที่เรียนให้ทราบนะคะ ว่าพอท่านมีโรคประจำตัวอยู่หรือท่านเป็นผู้สูงอายุนะคะ กลุ่มนี้ก็จะถือได้ว่าเป็นกลุ่มเสี่ยงสูงมีอาการส่งอย่างรวดเร็วและนำไปสู่การเสียชีวิตขอฝากพี่น้องประชาชนให้เน้นย้ำแล้วก็เฝ้าระวังการแพร่ระบาดไปยังครอบครัวผู้ใกล้ชิดของท่านด้วยนะคะ ไปดูสถานการณ์การแพร่ระบาดนิดนึงนะคะ ถ้าดูสังเกตในวันนี้ที่พวกเราตามกันมาอย่างต่อเนื่องนะคะ หลายวันที่ผ่านมารับสีแดงพุ่งขึ้นไปสูงเป็นลักษณะยอดแหลมเลยนะคะ วันนี้นี่มีลักษณะหัวทิ่มลงนะคะ ซึ่งก็เป็นไปตามมาตรการที่ทางเองก็ประกาศขอความร่วมมือให้การเคลื่อนย้ายรถการเดินทางรวมทั้งจำกัดกิจการกิจกรรมต่าง ๆ ก็น่าเป็นจากการที่มาตรการก็ได้รับความร่วมมือจากพี่น้องประชาชนรวมทั้งสถานประกอบการเรายังคงต้องตามสถานการณ์อย่างต่อเนื่องนะคะ แล้วก็ยอดที่เห็นนี่ยอาจจะกลับขึ้นมาอีกก็ได้ถ้าพวกเราทุกท่านไม่ร่วมมือสีเหลืองข้างหลังก็ยังเป็นรายงานของการค้นหาโรคในชุมชนที่ยังคงมีอย่างต่อเนื่องด้วยนะคะ ดูรายละเอียดจำแนกตามปัจจัยเสี่ยงนิดนึงนะคะ อย่างที่รายงานให้ท่านได้ทราบกันมาก่อนตอนนี้แยกเป็น 3 กล่องชัดอันที่ 1 สีส้มนะคะ กรุงเทพมหานครสีเขียวตรงกลาง คือปริมณฑลสีน้ำเงินก็คือจังหวัดอื่นกรุงเทพฯนี่สูงสุดที่เป็นสีชมพูแน่นอนบนนะท่านจะเห็นว่ากลุ่มนี้เป็นสถานบันเทิงผับบาร์คาราโอเกะถ้าตัวเลขก่อนหน้านี้น่ะเคยขึ้นไปที่ 200-300 ต่อวันนะคะ วันนี้เห็นทางที่ลดลงอย่างหลังจากมีการปิดสถานบันเทิงเหล่านี้นะคะ แต่ว่ายังตรวจพบอย่างต่อเนื่องค่ะ เพราะว่าอย่างผู้ที่เสียชีวิตรายงานวันนี้ค่ะ ก็คือเป็นเป็นกลุ่มที่มีคนที่เดินทางไปในสถานบันเทิงสถานประกอบการปัญหาก็มีมวลคือตลาดชุมชนและรวมทั้งขนส่งด้วยนะคะ นั่นจึงเป็นที่มาที่ สปค. ขอความร่วมมือในเรื่องของการหรือว่าจำกัดการเคลื่อนย้ายการเดินทางเสียงอื่น ๆ นะคะ นำไปสู่มาตรการการเฝ้าระวังเช่นกันเพราะว่าปัจจัยเสี่ยงอื่น ๆ เช่นอะไรบ้าง พอเราไปดูนะคะ มักจะเป็นเรื่องของการสัมผัสผู้ติดเชื้อที่ยืนยันก่อนหน้านี้รวมกลุ่มสังสรรค์รวมไปถึงมีการประชุมสัมมนา โรงเรียน การสอบแม้กระทั่งการแข่งขันฟุตบอล การเลี้ยงรุ่นงานบวชการร่วมรับประทานอาหารหมูกะทะอย่างนี้เป็นต้นนะคะ ตรงนี้นี่ค่ะ ทำให้กลายเป็นข้อกำหนดที่เราก็มุ่งไปที่เป้าหมายกิจกรรมกิจการใดที่มีรายงานการพบผู้เชื้อหรือผู้เสี่ยงสูงเยอะ ๆ กลายเป็นกลุ่มก้อนที่ทำให้เราติดตามศึกษา แล้วก็นำมากำหนดมาตรการนะคะ เดี๋ยวไปดูรายละเอียดของตัวเลขผู้ติดเชื้อรายจังหวัด1 นะคะ วันนี้ในส่วนของผู้ที่เดินทางต่างประเทศเป็นตัวเลขที่เล็กนิดนึงนะคะ 6 รายก็มีสหรัฐอาหรับ เอมิเรตส์ อินเดีย บาห์เรน แล้วก็รวมทั้งมา เลเซีย ด้วยนะคะ ในส่วนของจำนวนผู้ติดเชื้อรายจังหวัดที่แสดงให้เห็นในสกอร์บอร์ดหลายท่านจะเห็นหน้าว่า 6 จังหวัดแรกที่เรายังติดตามอย่างต่อเนื่องวันนี้เนี่แม้ว่าตัวเลขจะดูเป็นสีเขียวขึ้นนะคะ มีรายงานตัวเลขที่เล็กลงอย่างเช่น กทม.นี่ที่สีแดงต่อกันมาหลายวันเริ่มจะเห็นตัวเลขสีเขียวซึ่งเป็นการรายงานที่น้อยกว่าเมื่อวานนี้นะคะ แต่ก็ยังเป็นตัวเลขสูงค่ะ คือ กทม. 293 นะคะ รวมผู้ติดเชื้อทั้งหมดนี่ขึ้นไปที่ 30 กว่าอย่างนี้เป็นต้นนะคะ เชียงใหม่วันนี้นี่ก็ตัวเลขรวมยังอยู่ที่ 2,000 กว่านะคะ แล้วก็ผู้ติดเชื้อยังเกือบ 200ชลบุรีวันนี้รายงานน้อยลงนะคะ 9แต่รวมยอดผู้ติดเชื้อทั้งหมดยังขึ้นพันนะคะ เป็น 1,200 บาทและรวมทั้งประจวบคีรีขันธ์นนทบุรีปราการอันนี้กรณีที่เราเจอในโรงเรียนที่มีคุณครูเดินทางไปภูเก็ต เฟสติวัล นะคะ แล้วก็มีการนำมาเสื้อนักเรียนในส่วนของการงานมุทิตาจิตการอำลาหน้าทำให้มีครูนักเรียนรวมทั้งบุคคลที่ติดเชื้อเหล่านี้ก็ยังครอบครัวด้วยนะคะ ตรงนี้เป็นตัวอย่างที่เราทำอย่างต่อเนื่อง และทำให้เปิดการพยายามออกมาตรการที่พุ่งเป้าไปที่สถานศึกษาหรือโรงเรียนด้วยนะคะ ไปดูหน้าถัด ๆ ไปค่ะ ตอนนี้ท่านจะเห็นว่าทุก ๆ จังหวัดมีรายงานตัวเลขสีเขียวบ้างสีแดงบ้างสีเหลืองบ้างนะคะ ไปติดตามรายละเอียดของกระทรวงสาธารณสุขได้ในช่วงบ่ายของแต่ละวัน รวมทั้งเข้าไปดูที่Facebook ของจังหวัดของท่านด้วยนะคะ ไปดูยอดสรุปให้เห็นภาพขอแผนที่ประเทศไทยกันนิดนึงนะคะ ถ้านะนับจากการรายงานผู้ติดเชื้อรายสัปดาห์นะคะ ท่านจะเห็นว่าปลายมีนาคมถึงต้นเมษายนแผนที่ประเทศไทยซ้ายสุดยังค่อนข้างเป็นสีขาวทั้งประเทศนะคะ จากนั้นตั้งแต่สัปดาห์ที่ 14 ก็คือ 4-10 เมษายนจะเห็นว่าสีเหลืองเพิ่มมากขึ้น62 จังหวัดด้วยกันก็คือการรายงานผู้ติดเชื้อ 1-4 รายจนกระทั่งถึง7 เมษายน คือช่วงเทศกาลสงกรานต์นั่นเองนะคะ ว่าหลายจังหวัดที่เป็นสีเหลืองก็กลับกลายเป็นสีส้มค่ะ คือรายงานผู้ติดเชื้อเกิน 10 รายนะอยู่ที่ 11 ถึง 50 รายไม่มีหลายจังหวะมีการรายงานผู้ติดเชื้อเป็นกลุ่มก้อนนะคะ เกิน 50 รายเป็นสีแดงให้เห็นภาพในช่วง1-109 เมษายนตอนนี้ก็พบว่าผู้ติดเชื้อรวมแล้วก็ครบ 77 จังหวัดค่ะ ถ้าไปดูในเรื่องของการติดเชื้อรายวันนะคะ จะเห็นว่าอยากให้ท่านเห็นทิศทางค่ะ แผนที่ที่กลายเป็นซ้ายสุดจะเป็นสีเขียวเยอะ ๆ นะคะ ถัดมาเริ่มมีการกลับเป็นเหลือง ก็คือมีรายงานผู้ติดเชื้อเพิ่มขึ้นแต่หลายจังหวัดพอไล่มาทางขวามือกลับเป็นสีเขียวมากขึ้นนั่นหมายความว่าจังหวัดก็ทำหน้าที่กำหนดมาตรการเข้มข้นนะคะ ได้รับความร่วมมือทำให้ยอดผู้ติดเชื้อสีเหลืองสีเขียวค่ะ รวมทั้งบางจังหวะเช่นดูในหลายจังหวัดนะคะ ก็สีส้มกลับเปลี่ยนเป็นสีเหลืองอย่างนี้เป็นต้นคือสถานการณ์ก็เริ่มไปในทิศทางที่มีรายงานยอดผู้ติดเชื้อลดลงนะคะ ลดูอีกแผนที่หนึ่งที่น่าสนใจนะคะ ตรงนี้นี่จะเป็นการรายงานการผู้ติดเชื้อว่าเกิดขึ้นเองในจังหวัดนั้นหรือว่าเป็นผู้ที่Import นะคะ เป็นผู้เดินทางมาจากจังหวัดอื่นในแผนที่นี้นี่ค่ะ สีเขียวแสดงให้เห็นว่าจังหวัดเหล่านี้นี่เริ่มเริ่มต้นนะคะ ไม่ได้มีเชื้อที่เกิดคลัสเตอร์ในจังหวะเป็นผู้ติดเชื้อจังหวัดอื่นแล้วเดินทางเข้ามาในพื้นที่ก็จะจากเดิม 1-10เมษายนมีจังหวัดนะคะ วันนี้ 1-18 เมษายน รวมไปแล้วก็จะเหลือแค่ 2 จังหวัดเท่านั้นท่านจะเห็นการปรับสี ก็คือจากการที่คนนอกพื้นที่ติดเชื้อแล้วเข้ามายังพื้นที่ที่ไม่เคยมีการติดเชื้อมาก่อนเกิดการสัมผัสใกล้ชิดในครอบครัวหรือกับคนรอบข้างนะคะ แล้วกลายเป็นปรับเป็นสีเหลืองที่กลายเป็นมีกลุ่มก้อนการติดเชื้อในครอบครัวและหลังจากนั้นก็อาจจะมีการกระจายกลายเป็นการติดเชื้อในชุมชนที่มีการปรับสีให้เห็นเป็นทางที่ทำให้ท่านเข้าใจง่ายขึ้นนะคะ ไปดูอีกกรณีหนึ่งที่อยากนำเสนอในวันนี้คือที่เกิดใน สระแก้วนะคะ อันนี้เป็นการที่เป็นตัวอย่างที่ทำให้เราได้ในกรณีการติดเชื้อเมษายน นี้เลยนะคะ ผู้ติดเชื้อรายนี้เป็นข่าวจังหวัดตากอายุ 41 ปีแล้วก็เป็นผู้ที่ทำงานในสถานบันเทิงย่านทองหล่อแต่ช่วงมีนาคมมีนาคม นี้นะคะ จากนั้นนี่วันที่ 30มีนาคมก็ยังมีการเดินทางนะคะ คือถ้าดูแล้วนี่ป่วยท่านนี้ด้วยนะคะ มีการเดินทางไปทั้งบุคคลในส่วนราชการไปร้านอาหารไปทำงานที่ร้านขายทองไปพบปะเพื่อนฝูงไปสนามบอลสุดท้ายนะครับ เพราะว่าคัตเตอร์สระแก้วของที่ทำงานสถานบันเทิงรายนี้นะคะ เป็นผู้ยืนยันติดเชื้อไปแล้ว 26 รายนะคะ ก็จะเห็นลักษณะเดียวกันค่ะ สืบเนื่องจากสถานบันเทิงแล้วก็มีการไปคนในครอบครัวและไปยังพื้นที่อื่น ๆ ที่ชุมชนนะคะ นั่นเป็นที่มาของการออกข้อกำหนดค่ะ ตามความในมาตรา 9 แห่ง พรก. ฉุกเฉินซึ่งมีการแบ่งพื้นที่ควบคุมสูงจังหวัดควบคุม59 จังหวัดอันนี้ขออนุญาตย้ำกันทุกวันเลยนะคะ จำง่าย ๆ ก็คือมาตรการที่สำคัญ ก็คือ เราพบว่าที่ไหนเป็นเป้าหมายในการเกิดความเสี่ยงในการติดเชื้อพฤติกรรมแบบไหน กิจกรรมกิจการใด มีความเสี่ยงที่จะมีคนติดเชื้อกันเป็นจำนวนมากจำกัดสถานที่นั้น ๆ มีการ กำหนดระยะเวลาอย่างนี้เป็นต้นนะคะ อันที่ 2 ก็คือมีการลดการเคลื่อนย้ายเพราะรู้ว่าคนติดเชื้อ 1 คนเขาอยู่กับที่เขาแยกตัวเขาไม่ได้ไปสัมผัสบุคคลใกล้ชิดครอบครัวชุมชนการติดเชื้อนั้นก็จะสามารถควบคุมได้โดยง่ายและมาตรการที่สำคัญนี้นะคะ ก็คือการเคลื่อนย้ายการเดินทางที่กำหนดระยะเวลานะคะ อยู่ที่พี่มีคนถามว่าเออแล้วทำไมต้องจำกัดที่สถานบันเทิงสถานประกอบการนี้ท่านตอบด้วยตัวท่านเองได้แล้วว่าว่าตัวเลขรายงาน Time-line ออกมาแบบนี้นะคะ โรงเรียนทำไมต้องปิดว่าพ่อแม่พูดลอง ก็เดือดร้อนนะคะ อย่างที่ท่านเห็นถ้าคนที่เป็นบุคคลวัยกลางคนทำงานบางทีคนกลุ่มนี้อยู่ในหอพักอยู่ในคอนโดมิเนียมตัวเองติดเชื้อคนเดียวก็อาจจะไม่ได้มีการแพร่กระจายมากในโรงเรียนท่านจะเห็นว่าเด็กนักเรียนก็จะต้องอยู่กับผู้ปกครองมีการสัมผัสเสือคนในครอบครัวและในโรงเรียนก็จะมีกิจคำที่มีการรวมกลุ่มนี้ครูให้นักเรียนมีบุคลากรมากมายการสถานศึกษาโรงเรียนก็เป็นไปตามตัวเลขข้อมูลที่เราศึกษาหลายท่านก็ถามอีกว่าทำไมจะต้องกำหนดเวลา 23:00 น ถึง 04:00 น แล้วได้ประโยชน์อย่างไรอยากให้ท่านเห็นตัวเลขคร่าวคร่าวสมมุติว่าใน 24 ชั่วโมงมีคนออกมาไปมาหาสู่ทำงานทำกิจกรรมกัน 100 คนเพราะเรากำหนดเวลาที่จะให้สถานบริการต่าง ๆ ร่วมหมื่นห้าทุ่มปิดพี่น้องประชาชนอยู่บ้านตรงนี้เราอาจจะการสัมผัสลดการใกล้ชิดและนำไปสู่การลดอัตราพูดเชื้อและเสียชีวิตได้อย่างมีนัยยะสำคัญนะคะ ตรงนี้ต้องคุยกันด้วยข้อมูลในเรื่องของการระบาดวิทยาที่ทางกระทรวงเน้นย้ำนะคะ ก็ขอความร่วมมือด้วยนะคะ แล้วก็ในเวลาที่ผ่านมานะคะ กระทรวงคมนาคมเองก็ได้พยายามที่จะระบบขนส่งสาธารณะทั่วประเทศนะคะ เพื่อที่จะวิธีจะไม่สอดคล้องกับมาตรการลดการเดินทางลดการเคลื่อนย้ายไม่ได้มีการง้อนะคะ แต่ว่าเป็นการขอให้ทุก ๆ สถานที่ราชการรัฐวิสาหกิจใช้การ work from home อย่างเต็มรูปแบบนะคะ ภาคเอกชนเองหลายที่ก็ร่วมมือแล้วก็การลำโพงสลับวันทำงานได้อย่างแข็งขันเลยนะคะ ซึ่งมาตรการเหล่านี้ค่ะ ถ้าเราทำได้อย่างแข็งขันใน 2 สัปดาห์ที่ผ่านมาเชื่อว่า2 สัปดาห์ต่อจากนี้นะชื่อว่าอัตราการติดเชื้อจะลดลงอย่างไรก็ตามเราเน้นย้ำนะคะ ว่ามาตรการทั้งหมดนี่ ยังพอมีพื้นที่ให้ท่านหายใจค่ะ คือกิจการกิจกรรมใด ๆ กิจกรรมที่จำเป็นในการดำเนินชีวิตนะคะ อย่างเช่นเป็นรถพยาบาลรถจัดส่งอาหารการ จำเป็นต้องจัดงานศพอย่างนี้เป็นต้นตรงนี้ีการที่ท่านสามารถที่จะดำเนินชีวิตได้ตามความจำเป็นขอความร่วมมือมาตรการให้ความร่วมมือในกรณีที่ยังชะลอได้ยังรอก่อนนะคะ อย่าให้มีการรวมตัวกันเกิน 50คน แล้วก็ต้องชะลอการเดินทางชะลอการจัดกิจกรรมต่าง ๆ อย่างที่เรียนให้ทราบนะคะ ก็ที่สำคัญ ก็คือลดกิจการกิจกรรมเป้าหมายที่เราพบผู้ติดเชื้อจำนวนมากรวมทั้งรถการเคลื่อนย้ายรถการเดินทางนี้เป็นสิ่งที่เราเน้นย้ำเสมอนะคะ แต่อย่างไรก็ตามยอดผู้ติดเชื้อยังสูงอยู่ค่ะ หลายท่าน3,500วันนี้พัน 3 รู้สึกแอบคาดหวังว่ามันกำลังจะลงแล้วใช่หรือไม่อันนี้นี่ยังวางใจไม่ได้นะคะ และที่สำคัญที่เกิดกระบวนการสังคมตอนนี้คือมีความไม่พอใจค่ะ มีการตำหนิผู้ป่วยติดเชื้อมีการกล่าวโทษอย่างไรก็ตามนี้นะคะ การกล่าวโทษการตำหนิก็ไม่ได้ทำให้เปิดการช่วยเหลือนำไปสู่การลดการติดเชื้ออยากจะขอความกรุณานะคะ ว่าตอนนี้นี่เราจำเป็นต้องลดความอ้วน ขัดแย้งแย้งค่ะ ขอให้วางความขัดแย้งไว้สักนิดนึงมาร่วมด้วยช่วยกันเราต้องการความร่วมมือของคนไทยทุกคนทั่วประเทศนะคะ เราจะร่วมมือกันอย่างไรเริ่มตั้งแต่มาตรการส่วนตัวค่ะ ตอนนี้ท่านเห็นแล้วนะคะ ว่าการติดเชื้ออยู่รอบ ๆ ตัวท่านมาตรการเว้นระยะห่างล้างมือพยายามสวมหน้ากากอนามัยตลอดเวลาอันนี้เป็นสิ่งที่วันนี้ท่านพิสูจน์ด้วยตัวเองแล้วว่าหลีกเลี่ยงไม่ได้นะคะ มีการประเมินตัวเองด้วยนะคะ ฉันไปที่ไหนไปพูดคุยกับใครต้องสงสัยเสมอว่าเขาเป็นผู้ป่วยเสี่ยงสูงหรือเปล่านะคะ ท่านคุยกับเขาสวมแมกส์ ไหมถ้าเกิดคุยกันเกิน 5 นาทีมีการไอจามการมีการสัมผัสละอองน้ำลายเสมหะอันนี้น่าเชื่อถือได้ว่าท่านเป็นเสียงน่าท่านอาจจะผู้สัมภาษณ์เสียงสูงหรือในกรณีที่มีการประกาศสถานที่เสี่ยงพื้นที่เสี่ยงที่มีรายงานเชื้อท่านจำเป็นต้องรีบตรวจทันทีนะคะ และระหว่างที่ไปตรวจท่านเป็นผู้ต้องสงสัยว่าอาจจะติดเชื้อนะคะ จำเป็นต้องตัวด้วยค่ะ คือตอนนี้เราพบว่าผู้ที่สงสัยยังไม่มั่นใจหรือตรวจครั้งแรกเป็นลบนี่เกิดความสบายใจใช้ชีวิตตามปกติทำให้เกิดการไปติดในครอบครัวและชุมชนการระบาดอย่างรวดเร็วนะคะ ในส่วนหนึ่งนี่ขอแนะนำนะคะ ว่าต้องแยกกากท่านมีอาการติดเชื้อหรือแม้แต่ท่านเป็นผู้ต้องสงสัยเนี่ลดการสัมผัสอื่นนะคะ แล้วก็สังเกตอาการห้ามเดินทางห้ามไปในที่ชุมชนลดกิจกรรมสังคมพบปะหมายถึงสิ่งอย่างเลยนะคะ ที่นี่ถ้าสมมุติว่าได้รับการตรวจยืนยันว่าท่านเป็นผู้ติดเชื้อสิ่งที่ต้องทำนะคะ โทรศัพท์หมายเลขเหล่านี้เลยค่ะ ท่านต้องเซฟไว้ในโทรศัพท์มีการประกาศในสถานที่ของท่านด้วยนะคะ 1669 กทม. 1668 กรมการแพทย์ 1330 สปสช. ตัวเลขเหล่านี้นี่ไม่เกี่ยวกับท่านก็ช่วยเหลือคนอื่นได้นะคะ มี LINE สบายดีแบงค์คอกโควิชนายทีนตามการรายงานของกระทรวงสาธารณสุขกรมควบคุมโรคกรมการแพทย์ตอนนี้นะท่านต้องตามสถานการณ์อย่างใกล้ชิดเพราะว่าพอเกิดขึ้นตัวเกิดคนใกล้ตัวท่านตกอกตกใจทำอะไรไม่ถูกสิ่งแรกนะคะ ท่านต้องเข้าใจว่ากระทรวงสาธารณสุขตอนนี้ด้วยนะคะ โดยกรมการแพทย์ก็มีการบูรณาการLab คือการตรวจหาเชื้อมีระบบที่เรียกว่าเป็น Co-Labหมายความว่าไม่ว่าท่านจะไปตรวจหาเชื้อที่โรงพยาบาลที่ไหนก็ตามเป็นรัฐเป็นเอกชนก็ตามตอนนี้นี่ข้อมูลผู้ติดเชื้อจะพูมารวมกันเดี่ยวซึ่งกรมการแพทย์ก็จะเป็นเจ้าภาพรู้และรายงานได้อย่างทันท่วงทีว่ามีผู้ตรวจผู้ติดเชื้อกี่รายจำนวนเท่าไหร่covid ก็คือการอัพเดทสถานะเตียงเมื่อท่านมีการเป็นผู้ติดเชื้อท่านจำเป็นต้องได้รับการดูแลรักษาอย่างถูกต้องสาธารณสุขมีการกำหนดการบริหารจัดการเตียงนะคะ คือต้องให้ท่านทราบว่าเตียงโรงพยาบาลนี่ก็จะมีทั้งในส่วนที่เป็นของกทมของอบตอุดมสุขหานะตอนนี้เราใช้ระบบRobot ค่ะ เป็นไปอย่างรวดเร็วแล้วก็ได้ประสิทธิภาพมากที่สุดแต่คงต้องทำความเข้าใจกับพี่น้องประชาชนด้วยนะคะ คือพอท่านรายงานเป็นผู้ติดเชื้อท่านเข้าสู่ระบบการดูแลรักษาแน่นอนแล้วนะคะ ท่านจะได้รับการประเมินความเสี่ยงแล้วเรียกว่าคัดแยกการคัดแยกจะนำไปสู่การระบุว่าท่านเป็นผู้ที่อาการหรือไม่ถ้ามีสีเขียวก็คือท่านยังเป็นกลุ่มที่แข็งแรงดีไม่มีอาการหรือมีอาการเล็กน้อยนะคะ แต่ถ้าสมมุติว่าท่านสีเหลืองอาจจะเริ่มมีอาการหรือมีอาการเหนื่อยหอบหรือกลุ่มที่มีโรคประจำตัวที่เป็นผู้เสี่ยงอย่างนี้เป็นต้นในกลุ่มที่เป็นสีแดงกลุ่มนี้มีอาการรุนแรงนะคะ หรือว่าได้ออกกำลัง 6 นาทีตามมาตรฐานสาธารณสุขและมีอาการเหนื่อยกลุ่มนี้ถือได้ว่ามีความเสี่ยงเขาจำเป็นต้องเข้าการบริการในโรงพยาบาลนะคะ อย่างที่เห็นนะคะ ว่าการจัดการเตียงโรงพยาบาลสนามจะเข้ามาตอบในกรณีที่ท่านยังแข็งแรงดีแต่ว่าท่านจำเป็นต้องเสียสละนะคะ คือเตียงที่มีความจำเป็นต้องสำรองให้ผู้ที่มีอาการป่วยรุนแรงและจำเป็นต้องได้รับการดูแลนะคะ อย่างไรก็ตามนี้นะคะ ทางกระทรวงสาธารณสุขก็เน้นย้ำเขาว่าเราจะไม่ให้ผู้ป่วยเสียชีวิตจากการรอเตียงนะคะ การจัดสรรค์ตอนนี้ไม่ใช่เฉพาะการบริหารจัดการทรัพยากรเตียงเท่านั้นไม่ว่าจะเป็นบุคลากรหลายโรงพยาบาลอย่างเช่นในกทมนะคะ วันนี้มีการบริการบางชนิดในโรงพยาบาลเพื่อระดมสรรพกำลังไปช่วยให้การช่วยเหลือในดูแลการระบาดนี้เป็นต้นนะคะ รวมทั้งเหล่านี้ด้วยนะคะ ท่านตามรายละเอียดได้จากการรายงานของกระทรวงสาธารณสุขจะมีรายงานในส่วนของการปฏิบัติตัวนะคะ ผู้ที่รู้ว่าติดเชื้อแล้วจะมีข้อปฏิบัติอย่างไรในการที่ท่านรอเตียงอยู่ที่บ้านหรือการที่เข้าไปอยู่ในโรงพยาบาลสนามแล้วแยกกากแล้วท่านจะต้องปฏิบัติตามมาตรการอย่างไรรามาบดินทร์เองก็ออกกฎบ้านนะคะ ว่าท่านเข้าไปอยู่แล้วท่านร่วมมือเจ้าบ้านคือโรงพยาบาลสนามหรือ Hospital อย่างไรให้มีความปลอดภัยแต่เน้นย้ำค่ะ ว่าจะมีการเฝ้าระวังอาการเปลี่ยนแปลงท่านจะได้รับการปรับระดับการดูแลอยากให้เกิดความเข้าใจนะคะ ว่าการที่สนามเตียงจำกัดเราต้องบริหารจัดการให้มีความเหมาะสมด้วยสุดท้ายนะคะ ก็คงต้องขอขอบคุณทุก ๆ ฝ่ายที่กำลังช่วยกันในตอนนี้ในส่วนของกทมศูนย์เอราวัณนะคะ ตอนนี้ท่านก็ช่วยกันเปิดโรงพยาบาลสนามมีการ aspiringวันนะคะ กทม. ยังทำอยู่กองทัพเองตอนนี้ช่วยอย่างมีกำลังทหารจัดเตรียมโรงพยาบาลสนามสนับสนุนกลอนมีแพทย์ทหารที่ระดมช่วยในทุก ๆ หน่วยงานที่ร้องขอเลยนะคะ แล้วก็รวมไปถึงในส่วนของหน่วยงานอื่น ๆ ที่อาจจะไม่ได้เกี่ยวข้องกับการกระบวนการดูแลรักษาโดยตรงยกตัวอย่างนะคะ เช่นคมนาคมการบินพลเรือนหรือว่า กท. นะคะ วันนี้ก็มีรายงานว่าจากการที่เรากำหนดมาตรการลดการเดินทางการเคลื่อนย้ายปรากฏว่าก็ได้รับความร่วมมือจากสายการบินอย่างดีเยี่ยมนะคะ ทุกสายการบินเลยปกติเขาจะมีการให้บริการเที่ยวบินในช่วง 5 ทุ่มถึงตี 4 นะคะ ประมาณวันละ 9 เที่ยวตอนนี้งดทั้งหมดนะคะ ขอให้พี่น้องประชาชนตามข่าวด้วยนะคะ แล้วก็อยากจะเน้นย้ำว่าให้มีการชะลอการเดินทางถ้าจำเป็นจริง ๆ ดูมาตรการการระวังติดเชื้อบนเครื่องบินหรือขณะเดินทางอย่างเต็มที่นะเพื่อที่เราจะผ่านวิกฤตนี้ไปด้วยกันให้ได้ค่ะ ขายนะคะ ก็ที่จะต้องเอ่ยถึง ก็คือในส่วนของกรมศุลวันนี้มีการพูดถึงด้วยนะคะ ว่าในสถานการณ์แบบนี้สภาพสายพี่น้องประชาชนเป็นสิ่งสำคัญมากทางกรมสุขภาพจิตไม่ใช่เพียงช่วยในเรื่องของการจัดการโรงพยาบาลสนามนะคะ แต่ยังมีการเตรียมสรรพกำลังในช่วยในการช่วยเหลือดูแลสุขภาพจิตของพี่น้องประชาชนด้วยค่ะ ฝากไว้เท่านี้ค่ะ วันนี้มีคำถามจากสื่อมวลชนนะครับ เป็นมาจากทางด้านของ ThaiPBS สอบถามไปยัง สปก. ครับ บอกว่าตอนนี้บางโรงพยาบาลครับ ไปนอกผู้ป่วยฉุกเฉินจะแก้ปัญหาเรื่องนี้อย่างไรขอทราบตัวเลขคร่าว ๆ บุคลากรทางการแพทย์ประเทศไหนติดเชื้อมากน้อยแค่ไหนปิดโรงพยาบาลแล้วกี่แห่งตอนนี้มีประชาชนหลายคนป่วยหลายท่านนี่เริ่มได้จากการที่การแจ้งการเลื่อนการเข้าตรวจตามนัดปกติครับ คุณหมอครับ ก็ในส่วนที่</w:t>
      </w:r>
    </w:p>
    <w:p>
      <w:pPr>
        <w:pStyle w:val="BodyText"/>
      </w:pPr>
      <w:r>
        <w:t xml:space="preserve">(พิธีกรหญิง) การระบาดครั้งนี้นะคะ จะเห็นว่าบุคลากรทางการแพทย์เอง ก็เป็นผู้ติดเชื้อไปด้วยนะคะ แล้วก็ข้อมูลล่าสุด1-18 เมษายน8 วันนี้นะคะ มีรายงานบุคลากรทางการแพทย์ติดเชื้อไปแล้ว 146 รายด้วยกันค่ะ ส่วนใหญ่ก็จะเป็นแพทย์พยาบาลนะคะ แล้วก็ต้องเห็นภาพด้วยว่าบุคลากรเหล่านี้ติดเชื้อนี่ปฏิบัติหน้าที่ไม่ได้นะคะ เพราะเขาก็ต้องกลายเป็นต้องแยกเสียบุคลากรทำงานไปเช่นกันและสิ่งที่สำคัญนี่เราพบว่า 5 เปอร์เซ็นประมาณ 33 คนจาก 146 นะคะ มีการติดเชื้อจากการทำงานคือการสัมผัสป่วยที่อาจจะไม่เปิดเผยไทม์ไลน์ อย่างนี้เป็นต้นนะคะ และนอกจากนั้นนี่ ก็คือความสำคัญจากผู้ใกล้ชิดค่ะ เพราะว่าคุณหมอคุณพยาบาลเหล่านี้ก็เป็นลูกเป็นสามีเป็นเพื่อนเป็นพี่นะคะ เขาก็ต้องกลับบ้านไปดูแลคนในครอบครัวคนในครอบครัวเป็นพูดติดเชื้อพยากรณ์ทางการแพทย์เหล่านี้ก็เลยกลายเป็นผู้ติดเชื้อไปด้วยก็ต้องฝากพี่น้องประชาชนนะคะ ว่าทุกวันนี้นี่เราพยายามจะบริหารทรัพยากรสาธารณสุขที่เรามีติดเชื้อมีได้นะขอให้พบอย่างเร็วมีการรายงานอย่างครบถ้วนเพื่อที่ทางกระทรวงสาธารณสุขและหน่วยงานที่เกี่ยวข้องทั้งหมดจะได้เตรียมทรัพยากรให้พร้อมขนมคิดนะคะ ว่าเรารายงานผู้ติดเชื้อเหล็กกลมวันละพัน10 วันจากนี้เราอาจจะมีหมื่นถ้าหมื่นนี้ต้องตอบคำถามเขาว่าเราจะมีเตียงพอไหมมี ICU เท่าไหร่เครื่องช่วยหายใจเราต้องเตรียมอย่างไรกระทรวงสาธารณสุขมองไปถึงยาด้วยนะคะ ที่จะทรัพยากรต่าง ๆ ไม่ว่าจะเป็น PPEเหล่านี้นี่ มีการเตรียมการล่วงหน้าแต่ถ้าสมมติว่าสถานประกอบการประชาชนไม่ร่วมมือสาธารณสุขรวมทั้งบุคลากรด่านหน้าที่กำลังทำงานหนักอยู่ตอนนี้ ก็เตรียมไว้ก็ไม่ไหวเหมือนกันนะคะ ก็ขอความร่วมมือนะคะ เดี๋ยวในวันพรุ่งนี้นะคะ ก็ยังมีการรายงาน 14 วันนี้เราจะยังมีการรายงานอย่างต่อเนื่องก็ขอให้ทุกท่านดูแลสุขภาพและก็ร่วมมือไปด้วยกันค่ะ สวัสดีค่ะ</w:t>
      </w:r>
    </w:p>
    <w:p>
      <w:pPr>
        <w:pStyle w:val="BodyText"/>
      </w:pPr>
      <w:r>
        <w:t xml:space="preserve">(พิธีกรชาย) ขอบคุณนะครับ ท่านของคุณหมอเบิร์ดนะครับ ผู้ช่วยโฆษกปแพทย์หญิงอภิสมัย ศรีรังสรรค์ นะครับ มานำเรียนในรายละเอียดตากนะครับ โดยเฉพาะเรื่องของมาตรการต่าง ๆ ที่ออกมาขอความร่วมมือกับพี่น้องประชาชนนะครับ แต่ว่าวันนี้หลายคนที่ยังมีคำถามข้อสงสัยเกี่ยวกับเรื่องของเสียงของโรงพยาบาลต่าง ๆ ที่จะรอรับผู้ที่ตรวจแล้วพบเชื้อเรื่องของ COVID-19 นะครับ วันนี้ในช่วงรายการ 14:00 น ของทำเนียบรัฐบาลรายการพิเศษบ้านของกรมการแพทย์มาแล้วก็มาให้คำตอบคลายข้อสงสัยเวลาสอบถามไปทำไมถึงบอกว่าพอเพียงมีแต่เราก็จะเห็นข่าวคราวใน Social Mediaยังมีผู้ที่ไปตรวจแล้วติดเชื้อหลายท่านโลกออนไลน์ว่ายังคงรอที่จะเข้าดีครับ 14:00 น วันนี้อย่าลืมติดตามกันนะครับ ต่อไปนี้จะเป็นการแถลงข่าวในภาษาอังกฤษสารทำความเข้าใจกับชาวฉากกับเป็ดเชิญท่านณัฐนุชอธิบดีกรมสารนิเทศและรองโฆษกกระทรวงต่าง ๆ</w:t>
      </w:r>
    </w:p>
    <w:p>
      <w:pPr>
        <w:pStyle w:val="BodyText"/>
      </w:pPr>
      <w:r>
        <w:t xml:space="preserve">(ณัฐภาณุ)</w:t>
      </w:r>
    </w:p>
    <w:p>
      <w:pPr>
        <w:pStyle w:val="BodyText"/>
      </w:pPr>
      <w:r>
        <w:t xml:space="preserve">[ภาษาต่างประเทศ] intracerebral hemorrhageเพลงเอลซ่าเส้นท้ายremoveโซลเดี๋ยวช่วยชนะ verificationconceptionswitchriva surya Hotelprofessionalsdavinci resolveลิงอัสมิตาโพดครูสบายดีFile Managerriva surya Hotelเกือบแสนหนังโป๊สิงคโปร์อดีตMichelle Rodriguezเบ็นเท็นembeddedCity</w:t>
      </w:r>
    </w:p>
    <w:p>
      <w:pPr>
        <w:pStyle w:val="BodyText"/>
      </w:pPr>
      <w:r>
        <w:t xml:space="preserve">(พิธีกรชาย) คุณไปกับท่านประธานนพคุณนะครับ รองอธิบดีกรมสารนิเทศและรองโฆษกกระทรวงการต่างประเทศในการแถลงข่าวจากในช่วงเวลา 10:30 ประจำวันนี้นะครับ ช่วง 14 วันนี้เรายังคงมีการแถลงข่าวเทศบาลเป็นประจำช่วง 14:00 น วันนี้ย้ำกันอีกครั้งนะสปก. ที่จังหวัดปีหน้าจอที่ nbt 2hd นะครับ สงสัยพี่จ๋าร้องโควิด 19มาตรการสำคัญที่การติดเชื้อประจำวันละเอียดจะเป็นอย่างไรบ้างวันนี้ได้ที่ร้าน NBTช่วงเช้าวัน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4193) แถลงสถานการณ์ COVID-19 (ศบค.) 19 เม.ย. 2564</dc:title>
  <dc:creator/>
  <cp:keywords/>
  <dcterms:created xsi:type="dcterms:W3CDTF">2022-10-11T04:54:38Z</dcterms:created>
  <dcterms:modified xsi:type="dcterms:W3CDTF">2022-10-11T04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ตุลาคม 2565 เวลา 10.15 น.</vt:lpwstr>
  </property>
  <property fmtid="{D5CDD505-2E9C-101B-9397-08002B2CF9AE}" pid="3" name="subtitle">
    <vt:lpwstr/>
  </property>
</Properties>
</file>